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595a6697db4c140084080a6a13366b7b48fd840"/>
    <w:p>
      <w:pPr>
        <w:pStyle w:val="Heading1"/>
      </w:pPr>
      <w:r>
        <w:t xml:space="preserve">Cover Letter for Psychologist Position in China Guangzhou</w:t>
      </w:r>
    </w:p>
    <w:p>
      <w:pPr>
        <w:pStyle w:val="FirstParagraph"/>
      </w:pPr>
      <w:r>
        <w:t xml:space="preserve">Dear [Hiring Manager's Name],</w:t>
      </w:r>
    </w:p>
    <w:p>
      <w:pPr>
        <w:pStyle w:val="BodyText"/>
      </w:pPr>
      <w:r>
        <w:t xml:space="preserve">I am writing to express my sincere interest in the Psychologist position at [Organization Name] in China Guangzhou. As a dedicated and experienced professional in the field of psychology, I am eager to contribute my expertise and passion for mental health care to an organization that values innovation, cultural sensitivity, and holistic well-being. This Cover Letter serves as an opportunity to highlight my qualifications, align them with the unique needs of China Guangzhou, and demonstrate how I can positively impact your institution’s mission.</w:t>
      </w:r>
    </w:p>
    <w:bookmarkStart w:id="20" w:name="professional-background-and-expertise"/>
    <w:p>
      <w:pPr>
        <w:pStyle w:val="Heading2"/>
      </w:pPr>
      <w:r>
        <w:t xml:space="preserve">Professional Background and Expertise</w:t>
      </w:r>
    </w:p>
    <w:p>
      <w:pPr>
        <w:pStyle w:val="FirstParagraph"/>
      </w:pPr>
      <w:r>
        <w:t xml:space="preserve">With [X years] of experience as a Psychologist, I have developed a strong foundation in clinical psychology, counseling, and psychological research. My work has spanned diverse settings, including private practice, educational institutions, and community mental health programs. I hold a [Master’s/Doctorate] degree in Psychology from [University Name], where I specialized in [specific area of focus, e.g., cognitive-behavioral therapy, trauma-informed care]. My career has been driven by a commitment to understanding the complexities of human behavior and fostering resilience in individuals and communities.</w:t>
      </w:r>
    </w:p>
    <w:p>
      <w:pPr>
        <w:pStyle w:val="BodyText"/>
      </w:pPr>
      <w:r>
        <w:t xml:space="preserve">One of my core strengths as a Psychologist is my ability to adapt therapeutic approaches to meet the cultural, social, and individual needs of clients. In China Guangzhou, where mental health awareness is growing but still faces challenges such as stigma and limited resources, this adaptability is critical. I have studied the cultural nuances of Asian psychology and have worked with multicultural populations to ensure that my practice is both effective and respectful of diverse perspectives. This experience has equipped me to navigate the unique dynamics of China Guangzhou’s mental health landscape, where traditional values often intersect with modern therapeutic practices.</w:t>
      </w:r>
    </w:p>
    <w:bookmarkEnd w:id="20"/>
    <w:bookmarkStart w:id="21" w:name="Xbbe51b7a387755486de92584cf74d68c5a141d4"/>
    <w:p>
      <w:pPr>
        <w:pStyle w:val="Heading2"/>
      </w:pPr>
      <w:r>
        <w:t xml:space="preserve">Understanding of China Guangzhou's Mental Health Landscape</w:t>
      </w:r>
    </w:p>
    <w:p>
      <w:pPr>
        <w:pStyle w:val="FirstParagraph"/>
      </w:pPr>
      <w:r>
        <w:t xml:space="preserve">China Guangzhou is a vibrant city known for its rich cultural heritage, rapid urbanization, and dynamic economy. However, these factors also contribute to unique mental health challenges. The city’s fast-paced lifestyle, high academic and professional pressures, and generational shifts have led to an increasing demand for psychological services. As a Psychologist with a focus on preventive care and community engagement, I am particularly drawn to the opportunity to support individuals in Guangzhou by addressing these emerging needs.</w:t>
      </w:r>
    </w:p>
    <w:p>
      <w:pPr>
        <w:pStyle w:val="BodyText"/>
      </w:pPr>
      <w:r>
        <w:t xml:space="preserve">I recognize that mental health in China is often influenced by collectivist values, where family and societal expectations play a significant role in an individual’s well-being. My training has emphasized the importance of integrating cultural competence into therapy, ensuring that clients feel understood and empowered. For example, I have worked with clients from various cultural backgrounds to address issues such as anxiety, depression, and stress-related disorders while respecting their familial and social contexts. In China Guangzhou, this approach would allow me to build trust with clients and create a safe space for open dialogue about their mental health.</w:t>
      </w:r>
    </w:p>
    <w:bookmarkEnd w:id="21"/>
    <w:bookmarkStart w:id="22" w:name="relevant-skills-and-qualifications"/>
    <w:p>
      <w:pPr>
        <w:pStyle w:val="Heading2"/>
      </w:pPr>
      <w:r>
        <w:t xml:space="preserve">Relevant Skills and Qualifications</w:t>
      </w:r>
    </w:p>
    <w:p>
      <w:pPr>
        <w:pStyle w:val="FirstParagraph"/>
      </w:pPr>
      <w:r>
        <w:t xml:space="preserve">As a Psychologist, I bring a comprehensive skill set that includes conducting psychological assessments, developing individualized treatment plans, and providing evidence-based therapies such as cognitive-behavioral therapy (CBT), mindfulness-based interventions, and interpersonal therapy. My experience also includes working with groups and organizations to promote mental health education and reduce stigma. I am proficient in using digital tools for teletherapy, which is increasingly important in a city like Guangzhou, where technology plays a central role in daily life.</w:t>
      </w:r>
    </w:p>
    <w:p>
      <w:pPr>
        <w:pStyle w:val="BodyText"/>
      </w:pPr>
      <w:r>
        <w:t xml:space="preserve">One of my key qualifications is my ability to collaborate with multidisciplinary teams. In previous roles, I have worked alongside social workers, medical professionals, and educators to provide holistic care. This collaborative mindset aligns with the goals of many organizations in China Guangzhou, where integrated approaches to mental health are gaining traction. Additionally, I am fluent in [language(s), e.g., English and Mandarin], which would allow me to communicate effectively with a wide range of clients and stakeholders.</w:t>
      </w:r>
    </w:p>
    <w:bookmarkEnd w:id="22"/>
    <w:bookmarkStart w:id="23" w:name="why-china-guangzhou"/>
    <w:p>
      <w:pPr>
        <w:pStyle w:val="Heading2"/>
      </w:pPr>
      <w:r>
        <w:t xml:space="preserve">Why China Guangzhou?</w:t>
      </w:r>
    </w:p>
    <w:p>
      <w:pPr>
        <w:pStyle w:val="FirstParagraph"/>
      </w:pPr>
      <w:r>
        <w:t xml:space="preserve">The opportunity to work as a Psychologist in China Guangzhou is particularly meaningful to me. This city represents a unique blend of tradition and modernity, offering both challenges and opportunities for growth in the field of mental health. I am inspired by the potential to contribute to initiatives that promote psychological well-being in a rapidly evolving society. My goal is to not only provide individual therapy but also to support community-based programs that address systemic barriers to mental health care.</w:t>
      </w:r>
    </w:p>
    <w:p>
      <w:pPr>
        <w:pStyle w:val="BodyText"/>
      </w:pPr>
      <w:r>
        <w:t xml:space="preserve">China Guangzhou’s emphasis on education and innovation further aligns with my professional values. I am eager to engage with local institutions, universities, and healthcare providers to share knowledge and develop culturally relevant interventions. By bridging the gap between Western psychological frameworks and Chinese cultural practices, I aim to create sustainable solutions that empower individuals and strengthen communities.</w:t>
      </w:r>
    </w:p>
    <w:bookmarkEnd w:id="23"/>
    <w:bookmarkStart w:id="24" w:name="conclusion"/>
    <w:p>
      <w:pPr>
        <w:pStyle w:val="Heading2"/>
      </w:pPr>
      <w:r>
        <w:t xml:space="preserve">Conclusion</w:t>
      </w:r>
    </w:p>
    <w:p>
      <w:pPr>
        <w:pStyle w:val="FirstParagraph"/>
      </w:pPr>
      <w:r>
        <w:t xml:space="preserve">In conclusion, I am confident that my background as a Psychologist, combined with my understanding of China Guangzhou’s unique mental health needs, makes me a strong candidate for this position. I am enthusiastic about the opportunity to contribute to your organization’s mission of improving mental health outcomes in one of the most dynamic cities in Asia. Thank you for considering my application. I would welcome the chance to discuss how my skills and vision align with your goals.</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China Guangzhou</dc:title>
  <dc:creator/>
  <cp:keywords/>
  <dcterms:created xsi:type="dcterms:W3CDTF">2026-07-21T14:51:47Z</dcterms:created>
  <dcterms:modified xsi:type="dcterms:W3CDTF">2026-07-21T14:51:47Z</dcterms:modified>
</cp:coreProperties>
</file>

<file path=docProps/custom.xml><?xml version="1.0" encoding="utf-8"?>
<Properties xmlns="http://schemas.openxmlformats.org/officeDocument/2006/custom-properties" xmlns:vt="http://schemas.openxmlformats.org/officeDocument/2006/docPropsVTypes"/>
</file>